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4AA3B92B" w:rsidR="00ED3706" w:rsidRDefault="00ED3706" w:rsidP="00C14495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C314C5">
        <w:rPr>
          <w:b/>
          <w:sz w:val="32"/>
        </w:rPr>
        <w:t xml:space="preserve"> </w:t>
      </w:r>
      <w:proofErr w:type="gramStart"/>
      <w:r w:rsidR="0057153B">
        <w:rPr>
          <w:b/>
          <w:sz w:val="32"/>
        </w:rPr>
        <w:t>Juni</w:t>
      </w:r>
      <w:bookmarkStart w:id="0" w:name="_GoBack"/>
      <w:bookmarkEnd w:id="0"/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1E1312D1" w:rsidR="007446BC" w:rsidRPr="003966E8" w:rsidRDefault="0057153B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5CC592D9" wp14:editId="1A991A92">
            <wp:extent cx="5760720" cy="2647784"/>
            <wp:effectExtent l="0" t="0" r="0" b="635"/>
            <wp:docPr id="4" name="Diagram 4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5184BA42" w:rsidR="007446BC" w:rsidRDefault="0057153B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6BEA4C11" wp14:editId="23AB25F4">
            <wp:extent cx="5760720" cy="2512612"/>
            <wp:effectExtent l="0" t="0" r="0" b="254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0F33DA89" w:rsidR="009A1343" w:rsidRDefault="0057153B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53536CB8" wp14:editId="7A0A6F94">
            <wp:extent cx="5760720" cy="2512612"/>
            <wp:effectExtent l="0" t="0" r="0" b="2540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4CEBAA4C" w14:textId="77777777" w:rsidR="00540141" w:rsidRDefault="00540141" w:rsidP="00540141">
      <w:pPr>
        <w:rPr>
          <w:b/>
          <w:sz w:val="32"/>
        </w:rPr>
      </w:pPr>
    </w:p>
    <w:p w14:paraId="59FA5AE1" w14:textId="7CD25EC2" w:rsidR="006F2350" w:rsidRDefault="006F2350" w:rsidP="00540141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proofErr w:type="gramStart"/>
      <w:r w:rsidR="0057153B">
        <w:rPr>
          <w:b/>
          <w:sz w:val="32"/>
        </w:rPr>
        <w:t>Juni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2D952CAE" w:rsidR="000C2E14" w:rsidRDefault="0057153B" w:rsidP="007446BC">
      <w:pPr>
        <w:jc w:val="center"/>
      </w:pPr>
      <w:r>
        <w:rPr>
          <w:noProof/>
        </w:rPr>
        <w:drawing>
          <wp:inline distT="0" distB="0" distL="0" distR="0" wp14:anchorId="4EDFD51E" wp14:editId="74C28558">
            <wp:extent cx="5760720" cy="2695492"/>
            <wp:effectExtent l="0" t="0" r="0" b="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111FF4BF" w:rsidR="002E2528" w:rsidRDefault="002E2528"/>
    <w:p w14:paraId="77FBF6ED" w14:textId="77777777" w:rsidR="002E2528" w:rsidRDefault="002E2528"/>
    <w:p w14:paraId="59FA5AE6" w14:textId="388F38C4" w:rsidR="009F0696" w:rsidRDefault="009F0696"/>
    <w:p w14:paraId="59FA5AE7" w14:textId="4254D2D6" w:rsidR="00BA5026" w:rsidRDefault="0057153B">
      <w:r>
        <w:rPr>
          <w:noProof/>
        </w:rPr>
        <w:drawing>
          <wp:inline distT="0" distB="0" distL="0" distR="0" wp14:anchorId="4B294457" wp14:editId="3C527B96">
            <wp:extent cx="5760720" cy="2663687"/>
            <wp:effectExtent l="0" t="0" r="0" b="3810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MqoFAEPKpHAtAAAA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244BF"/>
    <w:rsid w:val="00134A97"/>
    <w:rsid w:val="00146D8E"/>
    <w:rsid w:val="0014763E"/>
    <w:rsid w:val="001509E3"/>
    <w:rsid w:val="00152BB4"/>
    <w:rsid w:val="00156AF4"/>
    <w:rsid w:val="00157698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7CE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16BF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D1447"/>
    <w:rsid w:val="004E083E"/>
    <w:rsid w:val="00505E2A"/>
    <w:rsid w:val="00522CBC"/>
    <w:rsid w:val="00527D1D"/>
    <w:rsid w:val="00540141"/>
    <w:rsid w:val="0054359D"/>
    <w:rsid w:val="00555117"/>
    <w:rsid w:val="00556010"/>
    <w:rsid w:val="00564A17"/>
    <w:rsid w:val="00566BFB"/>
    <w:rsid w:val="0057153B"/>
    <w:rsid w:val="00577117"/>
    <w:rsid w:val="0059015C"/>
    <w:rsid w:val="005B592B"/>
    <w:rsid w:val="005C385E"/>
    <w:rsid w:val="005C4814"/>
    <w:rsid w:val="005E50F7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1228D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8F6357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70C85"/>
    <w:rsid w:val="00A84A72"/>
    <w:rsid w:val="00A84B7C"/>
    <w:rsid w:val="00AA5A73"/>
    <w:rsid w:val="00AB2C65"/>
    <w:rsid w:val="00AB5BE3"/>
    <w:rsid w:val="00AB6A8B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03087"/>
    <w:rsid w:val="00C14495"/>
    <w:rsid w:val="00C1501B"/>
    <w:rsid w:val="00C314C5"/>
    <w:rsid w:val="00C34659"/>
    <w:rsid w:val="00C45F7B"/>
    <w:rsid w:val="00C80779"/>
    <w:rsid w:val="00C8460F"/>
    <w:rsid w:val="00CA65D7"/>
    <w:rsid w:val="00CB38DB"/>
    <w:rsid w:val="00CC4ECA"/>
    <w:rsid w:val="00CD5D99"/>
    <w:rsid w:val="00CD7F53"/>
    <w:rsid w:val="00CE3477"/>
    <w:rsid w:val="00CE47DD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A2E10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B1E8D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85246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6/1906%20Privatmarknaden%20statistik%20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6/1906%20Privatmarknaden%20statistik%20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6/1906%20Privatmarknaden%20statistik%20201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6/1906%20Privatmarknaden%20statistik%20201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6/1906%20Privatmarknaden%20statistik%202019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'[1906 Privatmarknaden statistik 2019.xlsx]Diagram'!$A$9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6 Privatmarknaden statistik 2019.xlsx]Diagram'!$B$9:$M$9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B3E-4CC8-9BDE-D296FA7C57F0}"/>
            </c:ext>
          </c:extLst>
        </c:ser>
        <c:ser>
          <c:idx val="3"/>
          <c:order val="3"/>
          <c:tx>
            <c:strRef>
              <c:f>'[1906 Privatmarknaden statistik 2019.xlsx]Diagram'!$A$8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8:$M$8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B3E-4CC8-9BDE-D296FA7C57F0}"/>
            </c:ext>
          </c:extLst>
        </c:ser>
        <c:ser>
          <c:idx val="4"/>
          <c:order val="4"/>
          <c:tx>
            <c:strRef>
              <c:f>'[1906 Privatmarknaden statistik 2019.xlsx]Diagram'!$A$7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7:$M$7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B3E-4CC8-9BDE-D296FA7C57F0}"/>
            </c:ext>
          </c:extLst>
        </c:ser>
        <c:ser>
          <c:idx val="5"/>
          <c:order val="5"/>
          <c:tx>
            <c:strRef>
              <c:f>'[1906 Privatmarknaden statistik 2019.xlsx]Diagram'!$A$6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6:$M$6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3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  <c:pt idx="10">
                  <c:v>91777</c:v>
                </c:pt>
                <c:pt idx="11">
                  <c:v>70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B3E-4CC8-9BDE-D296FA7C57F0}"/>
            </c:ext>
          </c:extLst>
        </c:ser>
        <c:ser>
          <c:idx val="6"/>
          <c:order val="6"/>
          <c:tx>
            <c:strRef>
              <c:f>'[1906 Privatmarknaden statistik 2019.xlsx]Diagram'!$A$5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1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5:$M$5</c:f>
              <c:numCache>
                <c:formatCode>General</c:formatCode>
                <c:ptCount val="12"/>
                <c:pt idx="0">
                  <c:v>81617</c:v>
                </c:pt>
                <c:pt idx="1">
                  <c:v>76116</c:v>
                </c:pt>
                <c:pt idx="2">
                  <c:v>89483</c:v>
                </c:pt>
                <c:pt idx="3">
                  <c:v>92779</c:v>
                </c:pt>
                <c:pt idx="4">
                  <c:v>103240</c:v>
                </c:pt>
                <c:pt idx="5">
                  <c:v>9133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B3E-4CC8-9BDE-D296FA7C57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6 Privatmarknaden statistik 2019.xlsx]Diagram'!$B$11:$M$11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7B3E-4CC8-9BDE-D296FA7C57F0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906 Privatmarknaden statistik 2019.xlsx]Diagram'!$A$10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906 Privatmarknaden statistik 2019.xlsx]Diagram'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7B3E-4CC8-9BDE-D296FA7C57F0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906 Privatmarknaden statistik 2019.xlsx]Diagram'!$A$4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6 Privatmarknaden statistik 2019.xlsx]Diagram'!$B$48:$M$48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C88-4091-AD4D-BA7BF4C62D00}"/>
            </c:ext>
          </c:extLst>
        </c:ser>
        <c:ser>
          <c:idx val="3"/>
          <c:order val="2"/>
          <c:tx>
            <c:strRef>
              <c:f>'[1906 Privatmarknaden statistik 2019.xlsx]Diagram'!$A$4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47:$M$47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C88-4091-AD4D-BA7BF4C62D00}"/>
            </c:ext>
          </c:extLst>
        </c:ser>
        <c:ser>
          <c:idx val="0"/>
          <c:order val="3"/>
          <c:tx>
            <c:strRef>
              <c:f>'[1906 Privatmarknaden statistik 2019.xlsx]Diagram'!$A$46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46:$M$46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C88-4091-AD4D-BA7BF4C62D00}"/>
            </c:ext>
          </c:extLst>
        </c:ser>
        <c:ser>
          <c:idx val="4"/>
          <c:order val="4"/>
          <c:tx>
            <c:strRef>
              <c:f>'[1906 Privatmarknaden statistik 2019.xlsx]Diagram'!$A$4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45:$M$45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  <c:pt idx="10">
                  <c:v>40162</c:v>
                </c:pt>
                <c:pt idx="11">
                  <c:v>312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C88-4091-AD4D-BA7BF4C62D00}"/>
            </c:ext>
          </c:extLst>
        </c:ser>
        <c:ser>
          <c:idx val="5"/>
          <c:order val="5"/>
          <c:tx>
            <c:strRef>
              <c:f>'[1906 Privatmarknaden statistik 2019.xlsx]Diagram'!$A$44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44:$M$44</c:f>
              <c:numCache>
                <c:formatCode>General</c:formatCode>
                <c:ptCount val="12"/>
                <c:pt idx="0">
                  <c:v>39410</c:v>
                </c:pt>
                <c:pt idx="1">
                  <c:v>38254</c:v>
                </c:pt>
                <c:pt idx="2">
                  <c:v>43895</c:v>
                </c:pt>
                <c:pt idx="3">
                  <c:v>43512</c:v>
                </c:pt>
                <c:pt idx="4">
                  <c:v>47602</c:v>
                </c:pt>
                <c:pt idx="5">
                  <c:v>42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3C88-4091-AD4D-BA7BF4C62D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906 Privatmarknaden statistik 2019.xlsx]Diagram'!$A$50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6 Privatmarknaden statistik 2019.xlsx]Diagram'!$B$50:$M$5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3C88-4091-AD4D-BA7BF4C62D00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906 Privatmarknaden statistik 2019.xlsx]Diagram'!$A$85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6 Privatmarknaden statistik 2019.xlsx]Diagram'!$B$85:$M$85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BA0-45EF-898C-A5759322DAB2}"/>
            </c:ext>
          </c:extLst>
        </c:ser>
        <c:ser>
          <c:idx val="3"/>
          <c:order val="2"/>
          <c:tx>
            <c:strRef>
              <c:f>'[1906 Privatmarknaden statistik 2019.xlsx]Diagram'!$A$84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84:$M$84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BA0-45EF-898C-A5759322DAB2}"/>
            </c:ext>
          </c:extLst>
        </c:ser>
        <c:ser>
          <c:idx val="0"/>
          <c:order val="3"/>
          <c:tx>
            <c:strRef>
              <c:f>'[1906 Privatmarknaden statistik 2019.xlsx]Diagram'!$A$83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83:$M$83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BA0-45EF-898C-A5759322DAB2}"/>
            </c:ext>
          </c:extLst>
        </c:ser>
        <c:ser>
          <c:idx val="4"/>
          <c:order val="4"/>
          <c:tx>
            <c:strRef>
              <c:f>'[1906 Privatmarknaden statistik 2019.xlsx]Diagram'!$A$82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82:$M$82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  <c:pt idx="10">
                  <c:v>48396</c:v>
                </c:pt>
                <c:pt idx="11">
                  <c:v>366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BA0-45EF-898C-A5759322DAB2}"/>
            </c:ext>
          </c:extLst>
        </c:ser>
        <c:ser>
          <c:idx val="5"/>
          <c:order val="5"/>
          <c:tx>
            <c:strRef>
              <c:f>'[1906 Privatmarknaden statistik 2019.xlsx]Diagram'!$A$81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6 Privatmarknaden statistik 2019.xlsx]Diagram'!$B$81:$M$81</c:f>
              <c:numCache>
                <c:formatCode>General</c:formatCode>
                <c:ptCount val="12"/>
                <c:pt idx="0">
                  <c:v>39592</c:v>
                </c:pt>
                <c:pt idx="1">
                  <c:v>35529</c:v>
                </c:pt>
                <c:pt idx="2">
                  <c:v>42946</c:v>
                </c:pt>
                <c:pt idx="3">
                  <c:v>46745</c:v>
                </c:pt>
                <c:pt idx="4">
                  <c:v>52757</c:v>
                </c:pt>
                <c:pt idx="5">
                  <c:v>4688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CBA0-45EF-898C-A5759322DA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906 Privatmarknaden statistik 2019.xlsx]Diagram'!$A$8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6 Privatmarknaden statistik 2019.xlsx]Diagram'!$B$87:$M$87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CBA0-45EF-898C-A5759322DAB2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1906 Privatmarknaden statistik 2019.xlsx]UTV'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6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6 Privatmarknaden statistik 2019.xlsx]UTV'!$B$12:$U$12</c:f>
              <c:numCache>
                <c:formatCode>0.0%</c:formatCode>
                <c:ptCount val="20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49199578009791</c:v>
                </c:pt>
                <c:pt idx="19">
                  <c:v>0.494695766527677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A4C-40E4-AC4C-F41B4D5E9983}"/>
            </c:ext>
          </c:extLst>
        </c:ser>
        <c:ser>
          <c:idx val="2"/>
          <c:order val="1"/>
          <c:tx>
            <c:strRef>
              <c:f>'[1906 Privatmarknaden statistik 2019.xlsx]UTV'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6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6 Privatmarknaden statistik 2019.xlsx]UTV'!$B$13:$U$13</c:f>
              <c:numCache>
                <c:formatCode>0.0%</c:formatCode>
                <c:ptCount val="20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4923193569818892</c:v>
                </c:pt>
                <c:pt idx="19">
                  <c:v>0.476417626778756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A4C-40E4-AC4C-F41B4D5E9983}"/>
            </c:ext>
          </c:extLst>
        </c:ser>
        <c:ser>
          <c:idx val="3"/>
          <c:order val="2"/>
          <c:tx>
            <c:strRef>
              <c:f>'[1906 Privatmarknaden statistik 2019.xlsx]UTV'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6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6 Privatmarknaden statistik 2019.xlsx]UTV'!$B$14:$U$14</c:f>
              <c:numCache>
                <c:formatCode>0.0%</c:formatCode>
                <c:ptCount val="20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5848106500831915E-2</c:v>
                </c:pt>
                <c:pt idx="19">
                  <c:v>2.88866066935666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A4C-40E4-AC4C-F41B4D5E99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9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'[1906 Privatmarknaden statistik 2019.xlsx]Sålda'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906 Privatmarknaden statistik 2019.xlsx]Sålda'!$B$2:$U$2</c:f>
              <c:numCache>
                <c:formatCode>0</c:formatCod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672-4DA1-8470-280EA48EE3F0}"/>
            </c:ext>
          </c:extLst>
        </c:ser>
        <c:ser>
          <c:idx val="0"/>
          <c:order val="1"/>
          <c:tx>
            <c:strRef>
              <c:f>'[1906 Privatmarknaden statistik 2019.xlsx]Sålda'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906 Privatmarknaden statistik 2019.xlsx]Sålda'!$B$7:$U$7</c:f>
              <c:numCache>
                <c:formatCode>_-* #\ ##0\ _k_r_-;\-* #\ ##0\ _k_r_-;_-* "-"??\ _k_r_-;_-@_-</c:formatCode>
                <c:ptCount val="20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044574</c:v>
                </c:pt>
                <c:pt idx="19">
                  <c:v>5345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672-4DA1-8470-280EA48EE3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276D5-1500-492D-A4A0-77C96B0D5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0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8</cp:revision>
  <cp:lastPrinted>2016-12-06T13:27:00Z</cp:lastPrinted>
  <dcterms:created xsi:type="dcterms:W3CDTF">2019-05-04T02:38:00Z</dcterms:created>
  <dcterms:modified xsi:type="dcterms:W3CDTF">2019-07-03T07:50:00Z</dcterms:modified>
</cp:coreProperties>
</file>